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B300D" w14:textId="491D8A57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F5C8D">
        <w:t xml:space="preserve">Screen </w:t>
      </w:r>
      <w:r w:rsidR="00212E56">
        <w:t>p</w:t>
      </w:r>
      <w:r w:rsidR="002F5C8D">
        <w:t xml:space="preserve">rint </w:t>
      </w:r>
      <w:r w:rsidR="00212E56">
        <w:t>t</w:t>
      </w:r>
      <w:r w:rsidR="002F5C8D">
        <w:t>imeline</w:t>
      </w:r>
    </w:p>
    <w:p w14:paraId="2CB65C76" w14:textId="46072881" w:rsidR="002F5C8D" w:rsidRDefault="000557B7" w:rsidP="002F5C8D">
      <w:pPr>
        <w:pStyle w:val="IOSbodytext2017"/>
      </w:pPr>
      <w:r>
        <w:t xml:space="preserve">Create a </w:t>
      </w:r>
      <w:r w:rsidR="00B7191B">
        <w:t>t</w:t>
      </w:r>
      <w:r w:rsidR="002F5C8D">
        <w:t>imeline</w:t>
      </w:r>
      <w:r w:rsidR="00ED1CFC">
        <w:t xml:space="preserve"> of</w:t>
      </w:r>
      <w:r w:rsidR="002F5C8D">
        <w:t xml:space="preserve"> examples of screen printing, </w:t>
      </w:r>
      <w:r w:rsidR="00ED1CFC">
        <w:t>starting from</w:t>
      </w:r>
      <w:r w:rsidR="00B7191B">
        <w:t xml:space="preserve"> the 1920</w:t>
      </w:r>
      <w:r w:rsidR="002F5C8D">
        <w:t>s Russian Constructivist</w:t>
      </w:r>
      <w:r w:rsidR="00ED1CFC">
        <w:t xml:space="preserve"> period</w:t>
      </w:r>
      <w:r w:rsidR="002F5C8D">
        <w:t>, to contemporary practice today</w:t>
      </w:r>
      <w:r w:rsidR="00833298">
        <w:t>. You must include the contemporary artist</w:t>
      </w:r>
      <w:r w:rsidR="002F5C8D">
        <w:t xml:space="preserve"> Shepard Fairey</w:t>
      </w:r>
      <w:r w:rsidR="00833298">
        <w:t xml:space="preserve"> in one </w:t>
      </w:r>
      <w:r w:rsidR="00E1105F">
        <w:t>row</w:t>
      </w:r>
      <w:r w:rsidR="00833298">
        <w:t xml:space="preserve"> of your timeline. </w:t>
      </w:r>
      <w:r w:rsidR="005D77FD">
        <w:t>Using the internet, textbooks, art journals or newspapers, research</w:t>
      </w:r>
      <w:r w:rsidR="002F5C8D">
        <w:t xml:space="preserve"> examples </w:t>
      </w:r>
      <w:r w:rsidR="00ED1CFC">
        <w:t>of</w:t>
      </w:r>
      <w:r w:rsidR="002F5C8D">
        <w:t xml:space="preserve"> </w:t>
      </w:r>
      <w:r w:rsidR="005D77FD">
        <w:t xml:space="preserve">how artists have communicated </w:t>
      </w:r>
      <w:r w:rsidR="002F5C8D">
        <w:t>portraiture</w:t>
      </w:r>
      <w:r w:rsidR="005D77FD">
        <w:t xml:space="preserve"> through screen printing.</w:t>
      </w:r>
    </w:p>
    <w:p w14:paraId="2986CB5B" w14:textId="7B9F759B" w:rsidR="00AD34B0" w:rsidRDefault="002F5C8D" w:rsidP="00844C96">
      <w:pPr>
        <w:pStyle w:val="IOSbodytext2017"/>
      </w:pPr>
      <w:r>
        <w:t xml:space="preserve">Use the scaffold below to construct your timeline </w:t>
      </w:r>
    </w:p>
    <w:p w14:paraId="517FE8C7" w14:textId="1B143ED6" w:rsidR="00AD34B0" w:rsidRDefault="002F5C8D" w:rsidP="00AD34B0">
      <w:pPr>
        <w:pStyle w:val="IOSList1numbered2017"/>
      </w:pPr>
      <w:r>
        <w:t>Find a</w:t>
      </w:r>
      <w:r w:rsidR="005D77FD">
        <w:t xml:space="preserve"> screen printing</w:t>
      </w:r>
      <w:r w:rsidR="00AD34B0">
        <w:t xml:space="preserve"> </w:t>
      </w:r>
      <w:r>
        <w:t>example from each decade</w:t>
      </w:r>
    </w:p>
    <w:p w14:paraId="6EED23D6" w14:textId="77777777" w:rsidR="005D77FD" w:rsidRDefault="00AD34B0" w:rsidP="00AD34B0">
      <w:pPr>
        <w:pStyle w:val="IOSList1numbered2017"/>
      </w:pPr>
      <w:r>
        <w:t>Note any significant points on the design or the process.</w:t>
      </w:r>
    </w:p>
    <w:p w14:paraId="5EE2CC2B" w14:textId="7C1A1BBC" w:rsidR="005F11BB" w:rsidRDefault="00AD34B0" w:rsidP="00AD34B0">
      <w:pPr>
        <w:pStyle w:val="IOSList1numbered2017"/>
      </w:pPr>
      <w:r>
        <w:t>Compare the artwork</w:t>
      </w:r>
      <w:r w:rsidR="003E1190">
        <w:t xml:space="preserve"> and its context</w:t>
      </w:r>
      <w:r>
        <w:t xml:space="preserve"> to the previous years. What changes can be seen and why?</w:t>
      </w:r>
    </w:p>
    <w:p w14:paraId="5D432A0F" w14:textId="36D678E5" w:rsidR="002F5C8D" w:rsidRPr="00844C96" w:rsidRDefault="002F5C8D" w:rsidP="00844C96">
      <w:pPr>
        <w:pStyle w:val="IOSbodytext2017"/>
        <w:rPr>
          <w:rStyle w:val="IOSstrongemphasis2017"/>
        </w:rPr>
      </w:pPr>
      <w:r w:rsidRPr="00844C96">
        <w:rPr>
          <w:rStyle w:val="IOSstrongemphasis2017"/>
        </w:rPr>
        <w:t>Timeline on Screen print and portraitu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omeline table for student to complete"/>
      </w:tblPr>
      <w:tblGrid>
        <w:gridCol w:w="1980"/>
        <w:gridCol w:w="3260"/>
        <w:gridCol w:w="5522"/>
      </w:tblGrid>
      <w:tr w:rsidR="002F5C8D" w14:paraId="13BE9828" w14:textId="77777777" w:rsidTr="00001E14">
        <w:trPr>
          <w:tblHeader/>
        </w:trPr>
        <w:tc>
          <w:tcPr>
            <w:tcW w:w="1980" w:type="dxa"/>
            <w:shd w:val="clear" w:color="auto" w:fill="CCC0D9" w:themeFill="accent4" w:themeFillTint="66"/>
          </w:tcPr>
          <w:p w14:paraId="2619C1C9" w14:textId="3BF9E9CB" w:rsidR="002F5C8D" w:rsidRDefault="002F5C8D" w:rsidP="002F5C8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or decade</w:t>
            </w:r>
          </w:p>
        </w:tc>
        <w:tc>
          <w:tcPr>
            <w:tcW w:w="3260" w:type="dxa"/>
            <w:shd w:val="clear" w:color="auto" w:fill="CCC0D9" w:themeFill="accent4" w:themeFillTint="66"/>
          </w:tcPr>
          <w:p w14:paraId="452C10B0" w14:textId="27218B0E" w:rsidR="002F5C8D" w:rsidRDefault="002F5C8D" w:rsidP="002F5C8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mage – include picture, artist, title, date,</w:t>
            </w:r>
            <w:r w:rsidR="003E1190">
              <w:rPr>
                <w:lang w:eastAsia="en-US"/>
              </w:rPr>
              <w:t xml:space="preserve"> and </w:t>
            </w:r>
            <w:r>
              <w:rPr>
                <w:lang w:eastAsia="en-US"/>
              </w:rPr>
              <w:t>size</w:t>
            </w:r>
            <w:r w:rsidR="003E1190">
              <w:rPr>
                <w:lang w:eastAsia="en-US"/>
              </w:rPr>
              <w:t>.</w:t>
            </w:r>
          </w:p>
        </w:tc>
        <w:tc>
          <w:tcPr>
            <w:tcW w:w="5522" w:type="dxa"/>
            <w:shd w:val="clear" w:color="auto" w:fill="CCC0D9" w:themeFill="accent4" w:themeFillTint="66"/>
          </w:tcPr>
          <w:p w14:paraId="46891384" w14:textId="00C9AFB1" w:rsidR="002F5C8D" w:rsidRDefault="003E1190" w:rsidP="002F5C8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 w:rsidR="002F5C8D">
              <w:rPr>
                <w:lang w:eastAsia="en-US"/>
              </w:rPr>
              <w:t>esign and context</w:t>
            </w:r>
          </w:p>
        </w:tc>
      </w:tr>
      <w:tr w:rsidR="002F5C8D" w14:paraId="3D982013" w14:textId="77777777" w:rsidTr="00E1105F">
        <w:trPr>
          <w:trHeight w:val="2221"/>
        </w:trPr>
        <w:tc>
          <w:tcPr>
            <w:tcW w:w="1980" w:type="dxa"/>
          </w:tcPr>
          <w:p w14:paraId="11DFEAE9" w14:textId="68B537F6" w:rsidR="002F5C8D" w:rsidRDefault="0071489F" w:rsidP="002F5C8D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3260" w:type="dxa"/>
          </w:tcPr>
          <w:p w14:paraId="56439ED8" w14:textId="47EFF3DD" w:rsidR="002F5C8D" w:rsidRDefault="0071489F" w:rsidP="002F5C8D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B31B921" w14:textId="38A8F496" w:rsidR="002F5C8D" w:rsidRDefault="0071489F" w:rsidP="002F5C8D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424118A6" w14:textId="77777777" w:rsidTr="00E1105F">
        <w:trPr>
          <w:trHeight w:val="2409"/>
        </w:trPr>
        <w:tc>
          <w:tcPr>
            <w:tcW w:w="1980" w:type="dxa"/>
          </w:tcPr>
          <w:p w14:paraId="101340C3" w14:textId="1793B038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A833BC" w14:textId="17DC115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48D5844B" w14:textId="7091E489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648019ED" w14:textId="77777777" w:rsidTr="00E1105F">
        <w:trPr>
          <w:trHeight w:val="2401"/>
        </w:trPr>
        <w:tc>
          <w:tcPr>
            <w:tcW w:w="1980" w:type="dxa"/>
          </w:tcPr>
          <w:p w14:paraId="22EF1997" w14:textId="1D19C781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9B58E1F" w14:textId="0107512C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551A140D" w14:textId="10C1A608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631D73F7" w14:textId="77777777" w:rsidTr="00E1105F">
        <w:trPr>
          <w:trHeight w:val="2548"/>
        </w:trPr>
        <w:tc>
          <w:tcPr>
            <w:tcW w:w="1980" w:type="dxa"/>
          </w:tcPr>
          <w:p w14:paraId="78B2589D" w14:textId="013BA698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6CFE853B" w14:textId="6872C28C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B4A0E8F" w14:textId="159E70F2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17437053" w14:textId="77777777" w:rsidTr="0071489F">
        <w:trPr>
          <w:trHeight w:val="2659"/>
        </w:trPr>
        <w:tc>
          <w:tcPr>
            <w:tcW w:w="1980" w:type="dxa"/>
          </w:tcPr>
          <w:p w14:paraId="50D010AA" w14:textId="70D14076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591C2C4A" w14:textId="26A2D343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28DBE741" w14:textId="4F8F8B54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7167D6A4" w14:textId="77777777" w:rsidTr="0071489F">
        <w:trPr>
          <w:trHeight w:val="2659"/>
        </w:trPr>
        <w:tc>
          <w:tcPr>
            <w:tcW w:w="1980" w:type="dxa"/>
          </w:tcPr>
          <w:p w14:paraId="6AB6F828" w14:textId="14E726EB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085AFC96" w14:textId="02CCB40E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2598C91B" w14:textId="022436C9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25FA5939" w14:textId="77777777" w:rsidTr="0071489F">
        <w:trPr>
          <w:trHeight w:val="2659"/>
        </w:trPr>
        <w:tc>
          <w:tcPr>
            <w:tcW w:w="1980" w:type="dxa"/>
          </w:tcPr>
          <w:p w14:paraId="7A3B4289" w14:textId="6ADDD9B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E747383" w14:textId="5BF628BB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6480383D" w14:textId="0D85737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105C7B73" w14:textId="77777777" w:rsidTr="0071489F">
        <w:trPr>
          <w:trHeight w:val="2659"/>
        </w:trPr>
        <w:tc>
          <w:tcPr>
            <w:tcW w:w="1980" w:type="dxa"/>
          </w:tcPr>
          <w:p w14:paraId="565B6541" w14:textId="1E50CD2D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0B485D5C" w14:textId="1CDC08DF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23257BA" w14:textId="404D1E7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38A1C6AB" w14:textId="77777777" w:rsidTr="0071489F">
        <w:trPr>
          <w:trHeight w:val="2659"/>
        </w:trPr>
        <w:tc>
          <w:tcPr>
            <w:tcW w:w="1980" w:type="dxa"/>
          </w:tcPr>
          <w:p w14:paraId="46F8AE70" w14:textId="1AF61080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48D95A" w14:textId="6CE3C12F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EC7234A" w14:textId="78771B3C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43E51F21" w14:textId="77777777" w:rsidTr="0071489F">
        <w:trPr>
          <w:trHeight w:val="2659"/>
        </w:trPr>
        <w:tc>
          <w:tcPr>
            <w:tcW w:w="1980" w:type="dxa"/>
          </w:tcPr>
          <w:p w14:paraId="314F6078" w14:textId="00CE85AE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34A6F9" w14:textId="0DEB189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7F66DF4" w14:textId="0F1B0B10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41D1C" w14:paraId="6002C272" w14:textId="77777777" w:rsidTr="0071489F">
        <w:trPr>
          <w:trHeight w:val="2659"/>
        </w:trPr>
        <w:tc>
          <w:tcPr>
            <w:tcW w:w="1980" w:type="dxa"/>
          </w:tcPr>
          <w:p w14:paraId="57E02824" w14:textId="1A834477" w:rsidR="00641D1C" w:rsidRDefault="00641D1C" w:rsidP="00641D1C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70E0EB" w14:textId="38E64E8A" w:rsidR="00641D1C" w:rsidRDefault="00641D1C" w:rsidP="00641D1C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E716A2A" w14:textId="765FDEA5" w:rsidR="00641D1C" w:rsidRDefault="00641D1C" w:rsidP="00641D1C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75691246" w14:textId="77777777" w:rsidTr="0071489F">
        <w:trPr>
          <w:trHeight w:val="2659"/>
        </w:trPr>
        <w:tc>
          <w:tcPr>
            <w:tcW w:w="1980" w:type="dxa"/>
          </w:tcPr>
          <w:p w14:paraId="47E807A2" w14:textId="4F3CB58D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2B79B91B" w14:textId="670DC055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7BEFFD2" w14:textId="15985C1E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3E1190" w14:paraId="6F508E75" w14:textId="77777777" w:rsidTr="0071489F">
        <w:trPr>
          <w:trHeight w:val="2659"/>
        </w:trPr>
        <w:tc>
          <w:tcPr>
            <w:tcW w:w="1980" w:type="dxa"/>
          </w:tcPr>
          <w:p w14:paraId="355EBEE9" w14:textId="65227674" w:rsidR="003E1190" w:rsidRDefault="003E1190" w:rsidP="003E119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0ECEBCA0" w14:textId="76273B05" w:rsidR="003E1190" w:rsidRDefault="003E1190" w:rsidP="003E119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2C2700A5" w14:textId="5A102AD2" w:rsidR="003E1190" w:rsidRDefault="003E1190" w:rsidP="003E119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5CE8B385" w14:textId="77777777" w:rsidR="002F5C8D" w:rsidRPr="002F5C8D" w:rsidRDefault="002F5C8D" w:rsidP="002F5C8D">
      <w:pPr>
        <w:pStyle w:val="IOSbodytext2017"/>
        <w:rPr>
          <w:lang w:eastAsia="en-US"/>
        </w:rPr>
      </w:pPr>
    </w:p>
    <w:sectPr w:rsidR="002F5C8D" w:rsidRPr="002F5C8D" w:rsidSect="00667FEF">
      <w:headerReference w:type="default" r:id="rId8"/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F212E" w14:textId="77777777" w:rsidR="00AA6749" w:rsidRDefault="00AA6749" w:rsidP="00F247F6">
      <w:r>
        <w:separator/>
      </w:r>
    </w:p>
    <w:p w14:paraId="1D78CAB0" w14:textId="77777777" w:rsidR="00AA6749" w:rsidRDefault="00AA6749"/>
    <w:p w14:paraId="3E0487C5" w14:textId="77777777" w:rsidR="00AA6749" w:rsidRDefault="00AA6749"/>
  </w:endnote>
  <w:endnote w:type="continuationSeparator" w:id="0">
    <w:p w14:paraId="077D5651" w14:textId="77777777" w:rsidR="00AA6749" w:rsidRDefault="00AA6749" w:rsidP="00F247F6">
      <w:r>
        <w:continuationSeparator/>
      </w:r>
    </w:p>
    <w:p w14:paraId="6E651859" w14:textId="77777777" w:rsidR="00AA6749" w:rsidRDefault="00AA6749"/>
    <w:p w14:paraId="3763EDA4" w14:textId="77777777" w:rsidR="00AA6749" w:rsidRDefault="00AA67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76CC1" w14:textId="12DC0FB4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44C96">
      <w:rPr>
        <w:noProof/>
      </w:rPr>
      <w:t>4</w:t>
    </w:r>
    <w:r w:rsidRPr="004E338C">
      <w:fldChar w:fldCharType="end"/>
    </w:r>
    <w:r>
      <w:tab/>
    </w:r>
    <w:r>
      <w:tab/>
    </w:r>
    <w:r w:rsidR="000557B7">
      <w:t>Screen print timeline</w:t>
    </w:r>
    <w:r w:rsidR="0053391C">
      <w:t xml:space="preserve">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1CCD11B5" w:rsidR="00BB366E" w:rsidRPr="00182340" w:rsidRDefault="00960193" w:rsidP="00960193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>Lear</w:t>
    </w:r>
    <w:r w:rsidR="00E50C11">
      <w:t>ning and teaching Directorate, Secondary 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1"/>
    <w:bookmarkEnd w:id="2"/>
    <w:bookmarkEnd w:id="3"/>
    <w:bookmarkEnd w:id="4"/>
    <w:bookmarkEnd w:id="5"/>
    <w:bookmarkEnd w:id="6"/>
    <w:r w:rsidR="00B7191B">
      <w:t>April 201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844C96"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A42FA" w14:textId="77777777" w:rsidR="00AA6749" w:rsidRDefault="00AA6749" w:rsidP="00F247F6">
      <w:r>
        <w:separator/>
      </w:r>
    </w:p>
    <w:p w14:paraId="34182B91" w14:textId="77777777" w:rsidR="00AA6749" w:rsidRDefault="00AA6749"/>
    <w:p w14:paraId="1E4C1CBD" w14:textId="77777777" w:rsidR="00AA6749" w:rsidRDefault="00AA6749"/>
  </w:footnote>
  <w:footnote w:type="continuationSeparator" w:id="0">
    <w:p w14:paraId="718FB4C0" w14:textId="77777777" w:rsidR="00AA6749" w:rsidRDefault="00AA6749" w:rsidP="00F247F6">
      <w:r>
        <w:continuationSeparator/>
      </w:r>
    </w:p>
    <w:p w14:paraId="31161F8A" w14:textId="77777777" w:rsidR="00AA6749" w:rsidRDefault="00AA6749"/>
    <w:p w14:paraId="38C4B94A" w14:textId="77777777" w:rsidR="00AA6749" w:rsidRDefault="00AA67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100108">
    <w:abstractNumId w:val="4"/>
  </w:num>
  <w:num w:numId="2" w16cid:durableId="1750425732">
    <w:abstractNumId w:val="2"/>
  </w:num>
  <w:num w:numId="3" w16cid:durableId="1893803526">
    <w:abstractNumId w:val="1"/>
  </w:num>
  <w:num w:numId="4" w16cid:durableId="856769510">
    <w:abstractNumId w:val="0"/>
  </w:num>
  <w:num w:numId="5" w16cid:durableId="303001561">
    <w:abstractNumId w:val="5"/>
  </w:num>
  <w:num w:numId="6" w16cid:durableId="1317145473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mwqAUA+Vrb/iwAAAA="/>
  </w:docVars>
  <w:rsids>
    <w:rsidRoot w:val="00E52E4B"/>
    <w:rsid w:val="00001E1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57B7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5817"/>
    <w:rsid w:val="002077C3"/>
    <w:rsid w:val="0021219D"/>
    <w:rsid w:val="00212E56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5C8D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1190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7FD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D1C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6AE4"/>
    <w:rsid w:val="006E7521"/>
    <w:rsid w:val="006F329B"/>
    <w:rsid w:val="006F6A94"/>
    <w:rsid w:val="00700EE9"/>
    <w:rsid w:val="007027A2"/>
    <w:rsid w:val="00710BDE"/>
    <w:rsid w:val="0071489F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3298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4C96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B5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749"/>
    <w:rsid w:val="00AB1902"/>
    <w:rsid w:val="00AB2382"/>
    <w:rsid w:val="00AB4CC5"/>
    <w:rsid w:val="00AC0DC2"/>
    <w:rsid w:val="00AC1249"/>
    <w:rsid w:val="00AC2104"/>
    <w:rsid w:val="00AD00DC"/>
    <w:rsid w:val="00AD0361"/>
    <w:rsid w:val="00AD34B0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45B"/>
    <w:rsid w:val="00B64746"/>
    <w:rsid w:val="00B64FED"/>
    <w:rsid w:val="00B651B4"/>
    <w:rsid w:val="00B65549"/>
    <w:rsid w:val="00B671A6"/>
    <w:rsid w:val="00B70627"/>
    <w:rsid w:val="00B70FA4"/>
    <w:rsid w:val="00B7191B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3EAF"/>
    <w:rsid w:val="00C55A9A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0897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4423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105F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0C11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1CFC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  <w:style w:type="table" w:styleId="TableGrid">
    <w:name w:val="Table Grid"/>
    <w:basedOn w:val="TableNormal"/>
    <w:uiPriority w:val="59"/>
    <w:rsid w:val="002F5C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4</Words>
  <Characters>1335</Characters>
  <Application>Microsoft Office Word</Application>
  <DocSecurity>0</DocSecurity>
  <Lines>11</Lines>
  <Paragraphs>3</Paragraphs>
  <ScaleCrop>false</ScaleCrop>
  <Manager/>
  <Company/>
  <LinksUpToDate>false</LinksUpToDate>
  <CharactersWithSpaces>15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creen print timeline</dc:title>
  <dc:subject/>
  <dc:creator>NSW Department of Education</dc:creator>
  <cp:keywords/>
  <dc:description/>
  <dcterms:created xsi:type="dcterms:W3CDTF">2022-10-24T03:00:00Z</dcterms:created>
  <dcterms:modified xsi:type="dcterms:W3CDTF">2022-10-24T03:01:00Z</dcterms:modified>
  <cp:category/>
</cp:coreProperties>
</file>